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863657">
        <w:rPr>
          <w:rFonts w:ascii="Verdana" w:hAnsi="Verdana"/>
          <w:b/>
          <w:color w:val="0055AA"/>
          <w:sz w:val="28"/>
          <w:szCs w:val="28"/>
        </w:rPr>
        <w:t>10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–</w:t>
      </w:r>
      <w:r w:rsidR="00C96924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DE3138">
        <w:rPr>
          <w:rFonts w:ascii="Verdana" w:hAnsi="Verdana"/>
          <w:b/>
          <w:color w:val="0055AA"/>
          <w:sz w:val="28"/>
          <w:szCs w:val="28"/>
        </w:rPr>
        <w:t>5.</w:t>
      </w:r>
      <w:r w:rsidR="00863657">
        <w:rPr>
          <w:rFonts w:ascii="Verdana" w:hAnsi="Verdana"/>
          <w:b/>
          <w:color w:val="0055AA"/>
          <w:sz w:val="28"/>
          <w:szCs w:val="28"/>
        </w:rPr>
        <w:t>1</w:t>
      </w:r>
      <w:r w:rsidR="00F13F6C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863657">
        <w:rPr>
          <w:rFonts w:ascii="Verdana" w:hAnsi="Verdana"/>
          <w:b/>
          <w:color w:val="0055AA"/>
          <w:sz w:val="28"/>
          <w:szCs w:val="28"/>
        </w:rPr>
        <w:t>Reynella loop</w:t>
      </w:r>
      <w:r w:rsidR="00EE2811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F13F6C">
        <w:rPr>
          <w:rFonts w:ascii="Verdana" w:hAnsi="Verdana"/>
          <w:b/>
          <w:color w:val="0055AA"/>
          <w:sz w:val="28"/>
          <w:szCs w:val="28"/>
        </w:rPr>
        <w:t>run</w:t>
      </w:r>
    </w:p>
    <w:p w:rsidR="00C96924" w:rsidRPr="00C75A28" w:rsidRDefault="00DE3138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</w:t>
      </w:r>
      <w:r w:rsidR="00FF333B">
        <w:rPr>
          <w:rFonts w:ascii="Verdana" w:hAnsi="Verdana"/>
          <w:b/>
          <w:color w:val="0055AA"/>
          <w:sz w:val="28"/>
          <w:szCs w:val="28"/>
          <w:u w:val="single"/>
        </w:rPr>
        <w:t>.</w:t>
      </w:r>
      <w:r w:rsidR="00863657">
        <w:rPr>
          <w:rFonts w:ascii="Verdana" w:hAnsi="Verdana"/>
          <w:b/>
          <w:color w:val="0055AA"/>
          <w:sz w:val="28"/>
          <w:szCs w:val="28"/>
          <w:u w:val="single"/>
        </w:rPr>
        <w:t>1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D21254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BDFFA1" wp14:editId="3704CAA9">
                <wp:simplePos x="0" y="0"/>
                <wp:positionH relativeFrom="column">
                  <wp:posOffset>-129702</wp:posOffset>
                </wp:positionH>
                <wp:positionV relativeFrom="paragraph">
                  <wp:posOffset>5001084</wp:posOffset>
                </wp:positionV>
                <wp:extent cx="6069965" cy="2612701"/>
                <wp:effectExtent l="0" t="0" r="26035" b="165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9965" cy="26127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6924" w:rsidRPr="00DE3138" w:rsidRDefault="00C96924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DE313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DE3138" w:rsidRDefault="00DE3138" w:rsidP="0086365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 w:rsidRPr="00DE313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From the park, follow track </w:t>
                            </w:r>
                            <w:r w:rsidR="00863657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across Bains Road and continue on to Pimpala road (Junk Food corner)</w:t>
                            </w:r>
                          </w:p>
                          <w:p w:rsidR="00863657" w:rsidRDefault="00863657" w:rsidP="0086365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urn left and cross Main South road, cont</w:t>
                            </w:r>
                            <w:r w:rsid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in</w:t>
                            </w:r>
                            <w:r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uing along Sherriffs road until Hillier road </w:t>
                            </w:r>
                          </w:p>
                          <w:p w:rsidR="00863657" w:rsidRDefault="00863657" w:rsidP="0086365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urn left at Hillier road and run to Bains road</w:t>
                            </w:r>
                          </w:p>
                          <w:p w:rsidR="00863657" w:rsidRPr="00DE3138" w:rsidRDefault="00863657" w:rsidP="0086365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urn left and run until the bike track</w:t>
                            </w:r>
                          </w:p>
                          <w:p w:rsidR="00FF333B" w:rsidRPr="00DE3138" w:rsidRDefault="00863657" w:rsidP="00DE313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36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Turn right and follow the </w:t>
                            </w:r>
                            <w:r w:rsid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  <w:r w:rsidR="00DE3138" w:rsidRPr="00DE313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ike track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2pt;margin-top:393.8pt;width:477.95pt;height:205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" strokecolor="white [3212]">
                <v:textbox>
                  <w:txbxContent>
                    <w:p w:rsidR="00C96924" w:rsidRPr="00DE3138" w:rsidRDefault="00C96924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DE3138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DE3138" w:rsidRDefault="00DE3138" w:rsidP="0086365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 w:rsidRPr="00DE313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From the park, follow track </w:t>
                      </w:r>
                      <w:r w:rsidR="00863657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across Bains Road and continue on to Pimpala road (Junk Food corner)</w:t>
                      </w:r>
                    </w:p>
                    <w:p w:rsidR="00863657" w:rsidRDefault="00863657" w:rsidP="0086365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urn left and cross Main South road, cont</w:t>
                      </w:r>
                      <w:r w:rsid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in</w:t>
                      </w:r>
                      <w:r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uing along Sherriffs road until Hillier road </w:t>
                      </w:r>
                    </w:p>
                    <w:p w:rsidR="00863657" w:rsidRDefault="00863657" w:rsidP="0086365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urn left at Hillier road and run to Bains road</w:t>
                      </w:r>
                    </w:p>
                    <w:p w:rsidR="00863657" w:rsidRPr="00DE3138" w:rsidRDefault="00863657" w:rsidP="0086365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urn left and run until the bike track</w:t>
                      </w:r>
                    </w:p>
                    <w:p w:rsidR="00FF333B" w:rsidRPr="00DE3138" w:rsidRDefault="00863657" w:rsidP="00DE313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36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Turn right and follow the </w:t>
                      </w:r>
                      <w:r w:rsid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b</w:t>
                      </w:r>
                      <w:r w:rsidR="00DE3138" w:rsidRPr="00DE313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ike track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863657">
        <w:rPr>
          <w:noProof/>
          <w:lang w:eastAsia="en-AU"/>
        </w:rPr>
        <w:drawing>
          <wp:inline distT="0" distB="0" distL="0" distR="0" wp14:anchorId="5D94FEAE" wp14:editId="37FB341A">
            <wp:extent cx="3276600" cy="520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644091">
        <w:rPr>
          <w:rFonts w:ascii="Verdana" w:hAnsi="Verdana"/>
          <w:b/>
          <w:color w:val="0055AA"/>
          <w:sz w:val="28"/>
          <w:szCs w:val="28"/>
        </w:rPr>
        <w:t>10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 – </w:t>
      </w:r>
      <w:r w:rsidR="00DE3138">
        <w:rPr>
          <w:rFonts w:ascii="Verdana" w:hAnsi="Verdana"/>
          <w:b/>
          <w:color w:val="0055AA"/>
          <w:sz w:val="28"/>
          <w:szCs w:val="28"/>
        </w:rPr>
        <w:t>10.</w:t>
      </w:r>
      <w:r w:rsidR="00863657">
        <w:rPr>
          <w:rFonts w:ascii="Verdana" w:hAnsi="Verdana"/>
          <w:b/>
          <w:color w:val="0055AA"/>
          <w:sz w:val="28"/>
          <w:szCs w:val="28"/>
        </w:rPr>
        <w:t>5</w:t>
      </w:r>
      <w:r w:rsidRPr="00254F4E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863657">
        <w:rPr>
          <w:rFonts w:ascii="Verdana" w:hAnsi="Verdana"/>
          <w:b/>
          <w:color w:val="0055AA"/>
          <w:sz w:val="28"/>
          <w:szCs w:val="28"/>
        </w:rPr>
        <w:t>Reynella loop</w:t>
      </w:r>
      <w:r w:rsidR="00EE2811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Pr="00254F4E">
        <w:rPr>
          <w:rFonts w:ascii="Verdana" w:hAnsi="Verdana"/>
          <w:b/>
          <w:color w:val="0055AA"/>
          <w:sz w:val="28"/>
          <w:szCs w:val="28"/>
        </w:rPr>
        <w:t>run</w:t>
      </w:r>
    </w:p>
    <w:p w:rsidR="002B582D" w:rsidRPr="00C75A28" w:rsidRDefault="00DE3138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</w:t>
      </w:r>
      <w:r w:rsidR="00863657">
        <w:rPr>
          <w:rFonts w:ascii="Verdana" w:hAnsi="Verdana"/>
          <w:b/>
          <w:color w:val="0055AA"/>
          <w:sz w:val="28"/>
          <w:szCs w:val="28"/>
          <w:u w:val="single"/>
        </w:rPr>
        <w:t>5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863657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  <w:lang w:eastAsia="en-AU"/>
        </w:rPr>
        <w:drawing>
          <wp:inline distT="0" distB="0" distL="0" distR="0" wp14:anchorId="58608A94" wp14:editId="0AB13632">
            <wp:extent cx="4038600" cy="43243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6E1CE7">
      <w:pPr>
        <w:rPr>
          <w:sz w:val="24"/>
          <w:szCs w:val="24"/>
        </w:rPr>
      </w:pPr>
      <w:r w:rsidRPr="00627C3C"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89F8016" wp14:editId="1A01B86B">
                <wp:simplePos x="0" y="0"/>
                <wp:positionH relativeFrom="column">
                  <wp:posOffset>64851</wp:posOffset>
                </wp:positionH>
                <wp:positionV relativeFrom="paragraph">
                  <wp:posOffset>101087</wp:posOffset>
                </wp:positionV>
                <wp:extent cx="5972175" cy="4792493"/>
                <wp:effectExtent l="0" t="0" r="28575" b="273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7924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3F6C" w:rsidRPr="0024227D" w:rsidRDefault="00F13F6C" w:rsidP="00F13F6C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Follow track towards Bains Rd, cross Bains Rd until Pimpala Rd (Hungry Jacks)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Continue along track, across States rd until Old Reynella Bus interchange and take next left into Reynell Rd/Grant Rd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hrough traffic lights and up hill to roundabout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Continue through through 1</w:t>
                            </w: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 roundabout. At next roundabout take left angled turn into The Strand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Follow The Strand for 1.4km until roundabout near freeway entry. Turn left into Jessamine Ave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Follow until Sherriffs Rd. Cross Rd then turn left and right into Acre Ave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Follow Acre Ave </w:t>
                            </w: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until O’Sullivan’s Beach road (T-Section)</w:t>
                            </w:r>
                          </w:p>
                          <w:p w:rsidR="0024227D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Turn </w:t>
                            </w: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left</w:t>
                            </w: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nd follow O’Sullivan’s Beach road, across Main South road, and continuing along</w:t>
                            </w: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4227D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Bains Road </w:t>
                            </w: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o the bike track</w:t>
                            </w:r>
                          </w:p>
                          <w:p w:rsidR="00EC0105" w:rsidRPr="0024227D" w:rsidRDefault="0024227D" w:rsidP="0024227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4227D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urn right onto the track and follow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.1pt;margin-top:7.95pt;width:470.25pt;height:377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" strokecolor="white [3212]">
                <v:textbox>
                  <w:txbxContent>
                    <w:p w:rsidR="00F13F6C" w:rsidRPr="0024227D" w:rsidRDefault="00F13F6C" w:rsidP="00F13F6C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Follow track towards Bains Rd, cross Bains Rd until Pimpala Rd (Hungry Jacks)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Continue along track, across States rd until Old Reynella Bus interchange and take next left into Reynell Rd/Grant Rd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hrough traffic lights and up hill to roundabout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Continue through through 1</w:t>
                      </w: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 roundabout. At next roundabout take left angled turn into The Strand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Follow The Strand for 1.4km until roundabout near freeway entry. Turn left into Jessamine Ave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Follow until Sherriffs Rd. Cross Rd then turn left and right into Acre Ave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Follow Acre Ave </w:t>
                      </w: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until O’Sullivan’s Beach road (T-Section)</w:t>
                      </w:r>
                    </w:p>
                    <w:p w:rsidR="0024227D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 xml:space="preserve">Turn </w:t>
                      </w: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left</w:t>
                      </w: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>and follow O’Sullivan’s Beach road, across Main South road, and continuing along</w:t>
                      </w: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 xml:space="preserve"> </w:t>
                      </w:r>
                      <w:r w:rsidRPr="0024227D">
                        <w:rPr>
                          <w:rFonts w:cstheme="minorHAnsi"/>
                          <w:sz w:val="24"/>
                          <w:szCs w:val="24"/>
                        </w:rPr>
                        <w:t xml:space="preserve">Bains Road </w:t>
                      </w: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o the bike track</w:t>
                      </w:r>
                    </w:p>
                    <w:p w:rsidR="00EC0105" w:rsidRPr="0024227D" w:rsidRDefault="0024227D" w:rsidP="0024227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4227D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urn right onto the track and follow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B60E0F"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644091">
        <w:rPr>
          <w:rFonts w:ascii="Verdana" w:hAnsi="Verdana"/>
          <w:b/>
          <w:color w:val="0055AA"/>
          <w:sz w:val="28"/>
          <w:szCs w:val="28"/>
        </w:rPr>
        <w:t>10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 – </w:t>
      </w:r>
      <w:r w:rsidR="00644091">
        <w:rPr>
          <w:rFonts w:ascii="Verdana" w:hAnsi="Verdana"/>
          <w:b/>
          <w:color w:val="0055AA"/>
          <w:sz w:val="28"/>
          <w:szCs w:val="28"/>
        </w:rPr>
        <w:t>20.0</w:t>
      </w:r>
      <w:r w:rsidRPr="00EC0105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5B43F8">
        <w:rPr>
          <w:rFonts w:ascii="Verdana" w:hAnsi="Verdana"/>
          <w:b/>
          <w:color w:val="0055AA"/>
          <w:sz w:val="28"/>
          <w:szCs w:val="28"/>
        </w:rPr>
        <w:t>Reyenella loop</w:t>
      </w:r>
      <w:r w:rsidR="00EE2811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Pr="00EC0105">
        <w:rPr>
          <w:rFonts w:ascii="Verdana" w:hAnsi="Verdana"/>
          <w:b/>
          <w:color w:val="0055AA"/>
          <w:sz w:val="28"/>
          <w:szCs w:val="28"/>
        </w:rPr>
        <w:t>run</w:t>
      </w:r>
    </w:p>
    <w:p w:rsidR="00171F0B" w:rsidRPr="00C75A28" w:rsidRDefault="00644091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20.0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EC0105" w:rsidRDefault="005A3C78" w:rsidP="00C43211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47B51CA" wp14:editId="19FD8794">
                <wp:simplePos x="0" y="0"/>
                <wp:positionH relativeFrom="column">
                  <wp:posOffset>-174625</wp:posOffset>
                </wp:positionH>
                <wp:positionV relativeFrom="paragraph">
                  <wp:posOffset>3308458</wp:posOffset>
                </wp:positionV>
                <wp:extent cx="6445885" cy="5531795"/>
                <wp:effectExtent l="0" t="0" r="12065" b="1206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885" cy="553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CE7" w:rsidRPr="005B43F8" w:rsidRDefault="006E1CE7" w:rsidP="00DE3138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sz w:val="24"/>
                                <w:szCs w:val="24"/>
                              </w:rPr>
                              <w:t>Follow the track South, across Wheatsheaf and Doctors road until you reach Honeypot road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sz w:val="24"/>
                                <w:szCs w:val="24"/>
                              </w:rPr>
                              <w:t>Cross over at traffic lights and follow Honeypot road, taking the right side service road to avoid traffic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sz w:val="24"/>
                                <w:szCs w:val="24"/>
                              </w:rPr>
                              <w:t>Just before the expressway turn right onto the expressway bike track towards Beach road (North)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along the track until j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ust before </w:t>
                            </w:r>
                            <w:r w:rsidR="00644091">
                              <w:rPr>
                                <w:sz w:val="24"/>
                                <w:szCs w:val="24"/>
                              </w:rPr>
                              <w:t>Flaxmil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 road</w:t>
                            </w:r>
                            <w:r w:rsidR="00644091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when you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 take the exit track and turn right onto Wheatsheaf, until Main South road</w:t>
                            </w:r>
                          </w:p>
                          <w:p w:rsid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Turn left onto Main South road and 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>turn right into the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 Emu Hotel carpark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>, c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>ontinu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>ing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 along 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>the</w:t>
                            </w: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 track until the park again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sz w:val="24"/>
                                <w:szCs w:val="24"/>
                              </w:rPr>
                              <w:t xml:space="preserve">(Join with 10km run group) </w:t>
                            </w: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Follow track towards Bains Rd, cross Bains Rd until Pimpala Rd (Hungry Jacks)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Continue along track, across States rd until Old Reynella Bus interchange and take next left into Reynell Rd/Grant Rd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hrough traffic lights and up hill to roundabout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Continue through through 1</w:t>
                            </w: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 roundabout. At next roundabout take left angled turn into The Strand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Follow The Strand for 1.4km until roundabout near </w:t>
                            </w: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he expressway</w:t>
                            </w: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 xml:space="preserve"> entry. Turn left into Jessamine Ave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Follow until Sherriffs Rd. Cross Rd then turn left and right into Acre Ave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Follow Acre Ave until O’Sullivan’s Beach road (T-Section)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Turn left and follow O’Sullivan’s Beach road, across Main South road, and continuing along Bains Road </w:t>
                            </w: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o the bike track</w:t>
                            </w:r>
                          </w:p>
                          <w:p w:rsidR="005B43F8" w:rsidRPr="005B43F8" w:rsidRDefault="005B43F8" w:rsidP="005B43F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5B43F8">
                              <w:rPr>
                                <w:rFonts w:eastAsiaTheme="majorEastAsia" w:cstheme="minorHAnsi"/>
                                <w:iCs/>
                                <w:sz w:val="24"/>
                                <w:szCs w:val="24"/>
                              </w:rPr>
                              <w:t>Turn right onto the track and follow back to the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13.75pt;margin-top:260.5pt;width:507.55pt;height:435.5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" strokecolor="white [3212]">
                <v:textbox>
                  <w:txbxContent>
                    <w:p w:rsidR="006E1CE7" w:rsidRPr="005B43F8" w:rsidRDefault="006E1CE7" w:rsidP="00DE3138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cstheme="minorHAnsi"/>
                          <w:sz w:val="24"/>
                          <w:szCs w:val="24"/>
                        </w:rPr>
                        <w:t>Directions: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 w:rsidRPr="005B43F8">
                        <w:rPr>
                          <w:sz w:val="24"/>
                          <w:szCs w:val="24"/>
                        </w:rPr>
                        <w:t>Follow the track South, across Wheatsheaf and Doctors road until you reach Honeypot road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 w:rsidRPr="005B43F8">
                        <w:rPr>
                          <w:sz w:val="24"/>
                          <w:szCs w:val="24"/>
                        </w:rPr>
                        <w:t>Cross over at traffic lights and follow Honeypot road, taking the right side service road to avoid traffic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 w:rsidRPr="005B43F8">
                        <w:rPr>
                          <w:sz w:val="24"/>
                          <w:szCs w:val="24"/>
                        </w:rPr>
                        <w:t>Just before the expressway turn right onto the expressway bike track towards Beach road (North)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along the track until j</w:t>
                      </w:r>
                      <w:r w:rsidRPr="005B43F8">
                        <w:rPr>
                          <w:sz w:val="24"/>
                          <w:szCs w:val="24"/>
                        </w:rPr>
                        <w:t xml:space="preserve">ust before </w:t>
                      </w:r>
                      <w:r w:rsidR="00644091">
                        <w:rPr>
                          <w:sz w:val="24"/>
                          <w:szCs w:val="24"/>
                        </w:rPr>
                        <w:t>Flaxmil</w:t>
                      </w:r>
                      <w:r w:rsidRPr="005B43F8">
                        <w:rPr>
                          <w:sz w:val="24"/>
                          <w:szCs w:val="24"/>
                        </w:rPr>
                        <w:t xml:space="preserve"> road</w:t>
                      </w:r>
                      <w:r w:rsidR="00644091">
                        <w:rPr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sz w:val="24"/>
                          <w:szCs w:val="24"/>
                        </w:rPr>
                        <w:t xml:space="preserve"> when you</w:t>
                      </w:r>
                      <w:r w:rsidRPr="005B43F8">
                        <w:rPr>
                          <w:sz w:val="24"/>
                          <w:szCs w:val="24"/>
                        </w:rPr>
                        <w:t xml:space="preserve"> take the exit track and turn right onto Wheatsheaf, until Main South road</w:t>
                      </w:r>
                    </w:p>
                    <w:p w:rsid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 w:rsidRPr="005B43F8">
                        <w:rPr>
                          <w:sz w:val="24"/>
                          <w:szCs w:val="24"/>
                        </w:rPr>
                        <w:t xml:space="preserve">Turn left onto Main South road and </w:t>
                      </w:r>
                      <w:r w:rsidRPr="005B43F8">
                        <w:rPr>
                          <w:sz w:val="24"/>
                          <w:szCs w:val="24"/>
                        </w:rPr>
                        <w:t>turn right into the</w:t>
                      </w:r>
                      <w:r w:rsidRPr="005B43F8">
                        <w:rPr>
                          <w:sz w:val="24"/>
                          <w:szCs w:val="24"/>
                        </w:rPr>
                        <w:t xml:space="preserve"> Emu Hotel carpark</w:t>
                      </w:r>
                      <w:r w:rsidRPr="005B43F8">
                        <w:rPr>
                          <w:sz w:val="24"/>
                          <w:szCs w:val="24"/>
                        </w:rPr>
                        <w:t>, c</w:t>
                      </w:r>
                      <w:r w:rsidRPr="005B43F8">
                        <w:rPr>
                          <w:sz w:val="24"/>
                          <w:szCs w:val="24"/>
                        </w:rPr>
                        <w:t>ontinu</w:t>
                      </w:r>
                      <w:r w:rsidRPr="005B43F8">
                        <w:rPr>
                          <w:sz w:val="24"/>
                          <w:szCs w:val="24"/>
                        </w:rPr>
                        <w:t>ing</w:t>
                      </w:r>
                      <w:r w:rsidRPr="005B43F8">
                        <w:rPr>
                          <w:sz w:val="24"/>
                          <w:szCs w:val="24"/>
                        </w:rPr>
                        <w:t xml:space="preserve"> along </w:t>
                      </w:r>
                      <w:r w:rsidRPr="005B43F8">
                        <w:rPr>
                          <w:sz w:val="24"/>
                          <w:szCs w:val="24"/>
                        </w:rPr>
                        <w:t>the</w:t>
                      </w:r>
                      <w:r w:rsidRPr="005B43F8">
                        <w:rPr>
                          <w:sz w:val="24"/>
                          <w:szCs w:val="24"/>
                        </w:rPr>
                        <w:t xml:space="preserve"> track until the park again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sz w:val="24"/>
                          <w:szCs w:val="24"/>
                        </w:rPr>
                      </w:pPr>
                      <w:r w:rsidRPr="005B43F8">
                        <w:rPr>
                          <w:sz w:val="24"/>
                          <w:szCs w:val="24"/>
                        </w:rPr>
                        <w:t xml:space="preserve">(Join with 10km run group) </w:t>
                      </w: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Follow track towards Bains Rd, cross Bains Rd until Pimpala Rd (Hungry Jacks)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Continue along track, across States rd until Old Reynella Bus interchange and take next left into Reynell Rd/Grant Rd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hrough traffic lights and up hill to roundabout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Continue through through 1</w:t>
                      </w: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 roundabout. At next roundabout take left angled turn into The Strand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Follow The Strand for 1.4km until roundabout near </w:t>
                      </w: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he expressway</w:t>
                      </w: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 xml:space="preserve"> entry. Turn left into Jessamine Ave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Follow until Sherriffs Rd. Cross Rd then turn left and right into Acre Ave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Follow Acre Ave until O’Sullivan’s Beach road (T-Section)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</w:pPr>
                      <w:r w:rsidRPr="005B43F8">
                        <w:rPr>
                          <w:rFonts w:cstheme="minorHAnsi"/>
                          <w:sz w:val="24"/>
                          <w:szCs w:val="24"/>
                        </w:rPr>
                        <w:t xml:space="preserve">Turn left and follow O’Sullivan’s Beach road, across Main South road, and continuing along Bains Road </w:t>
                      </w: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o the bike track</w:t>
                      </w:r>
                    </w:p>
                    <w:p w:rsidR="005B43F8" w:rsidRPr="005B43F8" w:rsidRDefault="005B43F8" w:rsidP="005B43F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5B43F8">
                        <w:rPr>
                          <w:rFonts w:eastAsiaTheme="majorEastAsia" w:cstheme="minorHAnsi"/>
                          <w:iCs/>
                          <w:sz w:val="24"/>
                          <w:szCs w:val="24"/>
                        </w:rPr>
                        <w:t>Turn right onto the track and follow back to the park</w:t>
                      </w:r>
                    </w:p>
                  </w:txbxContent>
                </v:textbox>
              </v:shape>
            </w:pict>
          </mc:Fallback>
        </mc:AlternateContent>
      </w:r>
      <w:r w:rsidR="00C43211" w:rsidRPr="00C43211">
        <w:rPr>
          <w:noProof/>
          <w:lang w:eastAsia="en-AU"/>
        </w:rPr>
        <w:t xml:space="preserve"> </w:t>
      </w:r>
      <w:r w:rsidR="00644091">
        <w:rPr>
          <w:noProof/>
          <w:lang w:eastAsia="en-AU"/>
        </w:rPr>
        <w:drawing>
          <wp:inline distT="0" distB="0" distL="0" distR="0" wp14:anchorId="6457463B" wp14:editId="1EA8AD1E">
            <wp:extent cx="2386519" cy="3294597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8016" cy="3296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171F0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02D1424" wp14:editId="3C6A8F5B">
                <wp:simplePos x="0" y="0"/>
                <wp:positionH relativeFrom="column">
                  <wp:posOffset>6387722</wp:posOffset>
                </wp:positionH>
                <wp:positionV relativeFrom="paragraph">
                  <wp:posOffset>851</wp:posOffset>
                </wp:positionV>
                <wp:extent cx="265997" cy="7256834"/>
                <wp:effectExtent l="0" t="0" r="127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997" cy="7256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26" style="position:absolute;margin-left:502.95pt;margin-top:.05pt;width:20.95pt;height:571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" fillcolor="white [3212]" stroked="f" strokeweight="2pt"/>
            </w:pict>
          </mc:Fallback>
        </mc:AlternateContent>
      </w:r>
    </w:p>
    <w:sectPr w:rsidR="00EC010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7D10" w:rsidRDefault="00467D10" w:rsidP="00464AEE">
      <w:pPr>
        <w:spacing w:after="0" w:line="240" w:lineRule="auto"/>
      </w:pPr>
      <w:r>
        <w:separator/>
      </w:r>
    </w:p>
  </w:endnote>
  <w:endnote w:type="continuationSeparator" w:id="0">
    <w:p w:rsidR="00467D10" w:rsidRDefault="00467D10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7D10" w:rsidRDefault="00467D10" w:rsidP="00464AEE">
      <w:pPr>
        <w:spacing w:after="0" w:line="240" w:lineRule="auto"/>
      </w:pPr>
      <w:r>
        <w:separator/>
      </w:r>
    </w:p>
  </w:footnote>
  <w:footnote w:type="continuationSeparator" w:id="0">
    <w:p w:rsidR="00467D10" w:rsidRDefault="00467D10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244D760D" wp14:editId="4AB6882B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9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    <v:textbox>
                <w:txbxContent>
                  <w:p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244D760D" wp14:editId="4AB6882B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1"/>
  </w:num>
  <w:num w:numId="3">
    <w:abstractNumId w:val="9"/>
  </w:num>
  <w:num w:numId="4">
    <w:abstractNumId w:val="7"/>
  </w:num>
  <w:num w:numId="5">
    <w:abstractNumId w:val="10"/>
  </w:num>
  <w:num w:numId="6">
    <w:abstractNumId w:val="2"/>
  </w:num>
  <w:num w:numId="7">
    <w:abstractNumId w:val="5"/>
  </w:num>
  <w:num w:numId="8">
    <w:abstractNumId w:val="15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4"/>
  </w:num>
  <w:num w:numId="13">
    <w:abstractNumId w:val="6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A1sDCwNDACspR0lIJTi4sz8/NACsxqAf7/m/4sAAAA"/>
  </w:docVars>
  <w:rsids>
    <w:rsidRoot w:val="008779C6"/>
    <w:rsid w:val="0007443F"/>
    <w:rsid w:val="000D1782"/>
    <w:rsid w:val="00171F0B"/>
    <w:rsid w:val="001B1140"/>
    <w:rsid w:val="001D1791"/>
    <w:rsid w:val="0024227D"/>
    <w:rsid w:val="00254F4E"/>
    <w:rsid w:val="002B582D"/>
    <w:rsid w:val="002D1D0C"/>
    <w:rsid w:val="003319C9"/>
    <w:rsid w:val="00414CE7"/>
    <w:rsid w:val="00464AEE"/>
    <w:rsid w:val="00467D10"/>
    <w:rsid w:val="0048451B"/>
    <w:rsid w:val="004A79F4"/>
    <w:rsid w:val="004B6971"/>
    <w:rsid w:val="005948EE"/>
    <w:rsid w:val="005A3C78"/>
    <w:rsid w:val="005B43F8"/>
    <w:rsid w:val="0062376A"/>
    <w:rsid w:val="00627C3C"/>
    <w:rsid w:val="00644091"/>
    <w:rsid w:val="00687946"/>
    <w:rsid w:val="006E1CE7"/>
    <w:rsid w:val="00734017"/>
    <w:rsid w:val="00863657"/>
    <w:rsid w:val="008779C6"/>
    <w:rsid w:val="00944C3E"/>
    <w:rsid w:val="009718C3"/>
    <w:rsid w:val="00983D98"/>
    <w:rsid w:val="00994B11"/>
    <w:rsid w:val="009A048C"/>
    <w:rsid w:val="00A46C70"/>
    <w:rsid w:val="00AE1A4D"/>
    <w:rsid w:val="00AF4A37"/>
    <w:rsid w:val="00B4302F"/>
    <w:rsid w:val="00B60E0F"/>
    <w:rsid w:val="00BB60F9"/>
    <w:rsid w:val="00BF066B"/>
    <w:rsid w:val="00C33125"/>
    <w:rsid w:val="00C43211"/>
    <w:rsid w:val="00C75A28"/>
    <w:rsid w:val="00C96924"/>
    <w:rsid w:val="00CE33D7"/>
    <w:rsid w:val="00D21254"/>
    <w:rsid w:val="00D43506"/>
    <w:rsid w:val="00DE3138"/>
    <w:rsid w:val="00E01CC7"/>
    <w:rsid w:val="00E6223B"/>
    <w:rsid w:val="00E647D0"/>
    <w:rsid w:val="00EC0105"/>
    <w:rsid w:val="00EE2811"/>
    <w:rsid w:val="00F13F6C"/>
    <w:rsid w:val="00F659A3"/>
    <w:rsid w:val="00FC2790"/>
    <w:rsid w:val="00FD38F3"/>
    <w:rsid w:val="00FF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Study</cp:lastModifiedBy>
  <cp:revision>4</cp:revision>
  <cp:lastPrinted>2014-03-02T04:52:00Z</cp:lastPrinted>
  <dcterms:created xsi:type="dcterms:W3CDTF">2018-03-02T10:50:00Z</dcterms:created>
  <dcterms:modified xsi:type="dcterms:W3CDTF">2018-03-02T11:01:00Z</dcterms:modified>
</cp:coreProperties>
</file>